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684a48da233fd11d25db5a0ad0fc115bf0b67b2"/>
    <w:p>
      <w:pPr>
        <w:pStyle w:val="Heading1"/>
      </w:pPr>
      <w:r>
        <w:t xml:space="preserve">Cover Letter for Speech Therapist Position in United States Miami</w:t>
      </w:r>
    </w:p>
    <w:p>
      <w:pPr>
        <w:pStyle w:val="FirstParagraph"/>
      </w:pPr>
      <w:r>
        <w:t xml:space="preserve">Dear [Hiring Manager's Name or "Hiring Committee"],</w:t>
      </w:r>
    </w:p>
    <w:p>
      <w:pPr>
        <w:pStyle w:val="BodyText"/>
      </w:pPr>
      <w:r>
        <w:t xml:space="preserve">I am writing to express my enthusiasm for the Speech Therapist position at your organization, located in the vibrant and culturally rich city of Miami, Florida. As a dedicated and passionate speech-language pathologist with over [X years] of experience in the United States, I am eager to contribute my expertise to a dynamic healthcare team in Miami. My background in providing evidence-based speech therapy services, combined with my deep understanding of the unique challenges faced by diverse populations—particularly those in South Florida—aligns perfectly with your organization’s mission to deliver exceptional care and support to patients across all age groups.</w:t>
      </w:r>
    </w:p>
    <w:bookmarkStart w:id="20" w:name="X709aa03207781e210c64097e685c377e8456d53"/>
    <w:p>
      <w:pPr>
        <w:pStyle w:val="Heading2"/>
      </w:pPr>
      <w:r>
        <w:t xml:space="preserve">Why I Am a Strong Candidate for This Role</w:t>
      </w:r>
    </w:p>
    <w:p>
      <w:pPr>
        <w:pStyle w:val="FirstParagraph"/>
      </w:pPr>
      <w:r>
        <w:t xml:space="preserve">As a certified Speech Therapist in the United States, I have spent years honing my skills in diagnosing and treating communication disorders, including speech delays, language impairments, and swallowing difficulties. My work has taken me across various settings—schools, clinics, hospitals—and each experience has deepened my commitment to helping individuals achieve their full potential through effective communication. In Miami, a city known for its linguistic diversity and multicultural community, I have developed a particular strength in working with patients from different cultural backgrounds, ensuring that my therapy approaches are both inclusive and culturally competent.</w:t>
      </w:r>
    </w:p>
    <w:p>
      <w:pPr>
        <w:pStyle w:val="BodyText"/>
      </w:pPr>
      <w:r>
        <w:t xml:space="preserve">My expertise in the United States Miami region is further enhanced by my understanding of the local healthcare landscape. Miami’s unique demographic makeup—comprising Spanish-speaking populations, English speakers, and individuals with a wide range of linguistic needs—has shaped my ability to adapt therapeutic techniques to meet the specific requirements of each patient. Whether working with children in early intervention programs or adults recovering from stroke or neurological conditions, I prioritize personalized care that respects cultural nuances while delivering measurable outcomes.</w:t>
      </w:r>
    </w:p>
    <w:bookmarkEnd w:id="20"/>
    <w:bookmarkStart w:id="21" w:name="professional-experience-and-achievements"/>
    <w:p>
      <w:pPr>
        <w:pStyle w:val="Heading2"/>
      </w:pPr>
      <w:r>
        <w:t xml:space="preserve">Professional Experience and Achievements</w:t>
      </w:r>
    </w:p>
    <w:p>
      <w:pPr>
        <w:pStyle w:val="FirstParagraph"/>
      </w:pPr>
      <w:r>
        <w:t xml:space="preserve">Over the course of my career, I have worked in both clinical and educational settings, where I have consistently demonstrated a strong ability to collaborate with multidisciplinary teams. At [Previous Employer's Name], a renowned healthcare facility in Miami, I provided direct speech therapy services to patients ranging from toddlers with articulation disorders to elderly individuals with aphasia. My approach emphasizes the integration of technology and interactive methods to engage patients and foster progress. For example, I implemented a digital platform that allowed parents to track their child’s therapy goals at home, resulting in a 30% increase in patient compliance and faster skill acquisition.</w:t>
      </w:r>
    </w:p>
    <w:p>
      <w:pPr>
        <w:pStyle w:val="BodyText"/>
      </w:pPr>
      <w:r>
        <w:t xml:space="preserve">In addition to my clinical work, I have also contributed to the professional development of other speech-language pathologists. As a mentor at [Another Employer's Name], I guided new therapists through complex cases and helped them refine their diagnostic skills. This experience reinforced my belief that effective communication is not only about treating disorders but also about empowering patients and their families with the tools they need to succeed.</w:t>
      </w:r>
    </w:p>
    <w:bookmarkEnd w:id="21"/>
    <w:bookmarkStart w:id="22" w:name="why-miami-a-perfect-fit-for-my-career"/>
    <w:p>
      <w:pPr>
        <w:pStyle w:val="Heading2"/>
      </w:pPr>
      <w:r>
        <w:t xml:space="preserve">Why Miami? A Perfect Fit for My Career</w:t>
      </w:r>
    </w:p>
    <w:p>
      <w:pPr>
        <w:pStyle w:val="FirstParagraph"/>
      </w:pPr>
      <w:r>
        <w:t xml:space="preserve">Miami is more than just a location for me—it is a place where I have built meaningful relationships with patients, colleagues, and the broader community. The city’s fast-paced environment and diverse population have challenged me to grow as a professional while staying true to my core values of empathy, innovation, and excellence. I am particularly drawn to your organization’s focus on [specific program or mission of the organization], which mirrors my own dedication to improving lives through speech therapy.</w:t>
      </w:r>
    </w:p>
    <w:p>
      <w:pPr>
        <w:pStyle w:val="BodyText"/>
      </w:pPr>
      <w:r>
        <w:t xml:space="preserve">Living in Miami has also allowed me to stay connected with the latest trends in speech-language pathology. I regularly attend workshops and conferences hosted by organizations such as the American Speech-Language-Hearing Association (ASHA) and participate in local initiatives that promote early intervention for children with communication disorders. These experiences have kept me at the forefront of my field, ensuring that I bring cutting-edge techniques to every patient I serve.</w:t>
      </w:r>
    </w:p>
    <w:bookmarkEnd w:id="22"/>
    <w:bookmarkStart w:id="23" w:name="my-commitment-to-patient-centered-care"/>
    <w:p>
      <w:pPr>
        <w:pStyle w:val="Heading2"/>
      </w:pPr>
      <w:r>
        <w:t xml:space="preserve">My Commitment to Patient-Centered Care</w:t>
      </w:r>
    </w:p>
    <w:p>
      <w:pPr>
        <w:pStyle w:val="FirstParagraph"/>
      </w:pPr>
      <w:r>
        <w:t xml:space="preserve">At the heart of my work as a Speech Therapist is a deep commitment to patient-centered care. I believe that every individual deserves personalized attention, respect, and support. In Miami, where cultural sensitivity is paramount, I have developed strategies to ensure that patients feel comfortable and understood. For instance, I often incorporate bilingual resources into therapy sessions for Spanish-speaking families and collaborate with local community leaders to provide outreach programs in underserved neighborhoods.</w:t>
      </w:r>
    </w:p>
    <w:p>
      <w:pPr>
        <w:pStyle w:val="BodyText"/>
      </w:pPr>
      <w:r>
        <w:t xml:space="preserve">My ability to communicate effectively with patients and their families is a cornerstone of my practice. Whether explaining complex medical terminology in simple terms or providing guidance on how to support a loved one’s progress at home, I strive to build trust and foster strong partnerships. This approach has earned me the gratitude of countless patients, many of whom have shared how my work has positively impacted their lives.</w:t>
      </w:r>
    </w:p>
    <w:bookmarkEnd w:id="23"/>
    <w:bookmarkStart w:id="24" w:name="why-i-want-to-join-your-team"/>
    <w:p>
      <w:pPr>
        <w:pStyle w:val="Heading2"/>
      </w:pPr>
      <w:r>
        <w:t xml:space="preserve">Why I Want to Join Your Team</w:t>
      </w:r>
    </w:p>
    <w:p>
      <w:pPr>
        <w:pStyle w:val="FirstParagraph"/>
      </w:pPr>
      <w:r>
        <w:t xml:space="preserve">I am particularly excited about the opportunity to join your team because I share your vision for delivering high-quality, compassionate care. Miami is a city that thrives on innovation and diversity, and I am eager to contribute my skills and experience to an organization that values both. Your commitment to [specific aspect of the organization’s mission or services] resonates deeply with me, and I am confident that my background as a Speech Therapist in the United States Miami would make me a valuable asset to your team.</w:t>
      </w:r>
    </w:p>
    <w:p>
      <w:pPr>
        <w:pStyle w:val="BodyText"/>
      </w:pPr>
      <w:r>
        <w:t xml:space="preserve">As I look toward the future, I am motivated by the prospect of working alongside professionals who are equally passionate about making a difference. Together, we can empower patients to overcome communication barriers and achieve their goals. I am eager to bring my expertise in speech therapy, my dedication to cultural competence, and my unwavering commitment to patient care to your organization.</w:t>
      </w:r>
    </w:p>
    <w:bookmarkEnd w:id="24"/>
    <w:bookmarkStart w:id="25" w:name="conclusion"/>
    <w:p>
      <w:pPr>
        <w:pStyle w:val="Heading2"/>
      </w:pPr>
      <w:r>
        <w:t xml:space="preserve">Conclusion</w:t>
      </w:r>
    </w:p>
    <w:p>
      <w:pPr>
        <w:pStyle w:val="FirstParagraph"/>
      </w:pPr>
      <w:r>
        <w:t xml:space="preserve">Thank you for considering my application for the Speech Therapist position at your organization in the United States Miami. I would welcome the opportunity to discuss how my skills and experiences align with your needs. Please feel free to contact me at [your phone number] or [your email address] at your earliest convenience. I am available for an interview at your convenience and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United States Miami</dc:title>
  <dc:creator/>
  <dc:language>en</dc:language>
  <cp:keywords/>
  <dcterms:created xsi:type="dcterms:W3CDTF">2025-12-11T00:24:38Z</dcterms:created>
  <dcterms:modified xsi:type="dcterms:W3CDTF">2025-12-11T00:24:38Z</dcterms:modified>
</cp:coreProperties>
</file>

<file path=docProps/custom.xml><?xml version="1.0" encoding="utf-8"?>
<Properties xmlns="http://schemas.openxmlformats.org/officeDocument/2006/custom-properties" xmlns:vt="http://schemas.openxmlformats.org/officeDocument/2006/docPropsVTypes"/>
</file>